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6210F" w14:textId="77777777" w:rsidR="00873EB8" w:rsidRDefault="000476C3" w:rsidP="00F17A7A">
      <w:pPr>
        <w:pStyle w:val="BodyText"/>
        <w:jc w:val="center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14CCA30A" wp14:editId="1C57086A">
            <wp:extent cx="2333625" cy="1569641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4930" cy="1597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42D7F" w14:textId="5F2E21D1" w:rsidR="008525BD" w:rsidRPr="008525BD" w:rsidRDefault="00CC7A62" w:rsidP="009F024E">
      <w:pPr>
        <w:pStyle w:val="Title"/>
        <w:spacing w:before="0"/>
        <w:ind w:left="1742" w:right="1714"/>
        <w:contextualSpacing/>
        <w:rPr>
          <w:color w:val="1F3863"/>
          <w:sz w:val="48"/>
          <w:szCs w:val="48"/>
        </w:rPr>
      </w:pPr>
      <w:r>
        <w:rPr>
          <w:color w:val="1F3863"/>
          <w:sz w:val="48"/>
          <w:szCs w:val="48"/>
        </w:rPr>
        <w:t>Daveler &amp; Kau</w:t>
      </w:r>
      <w:r w:rsidR="006D5D33">
        <w:rPr>
          <w:color w:val="1F3863"/>
          <w:sz w:val="48"/>
          <w:szCs w:val="48"/>
        </w:rPr>
        <w:t>anui School of Entrepreneurship</w:t>
      </w:r>
    </w:p>
    <w:p w14:paraId="36C183FC" w14:textId="30A5E6CE" w:rsidR="00873EB8" w:rsidRPr="008525BD" w:rsidRDefault="0009438F" w:rsidP="009F024E">
      <w:pPr>
        <w:pStyle w:val="Title"/>
        <w:spacing w:before="0"/>
        <w:ind w:left="1742" w:right="1714"/>
        <w:contextualSpacing/>
        <w:rPr>
          <w:sz w:val="48"/>
          <w:szCs w:val="48"/>
        </w:rPr>
      </w:pPr>
      <w:r w:rsidRPr="008525BD">
        <w:rPr>
          <w:color w:val="1F3863"/>
          <w:sz w:val="48"/>
          <w:szCs w:val="48"/>
        </w:rPr>
        <w:t xml:space="preserve">Search Committee </w:t>
      </w:r>
      <w:r w:rsidR="00C95F6A" w:rsidRPr="008525BD">
        <w:rPr>
          <w:color w:val="1F3863"/>
          <w:sz w:val="48"/>
          <w:szCs w:val="48"/>
        </w:rPr>
        <w:t>Meeting</w:t>
      </w:r>
    </w:p>
    <w:p w14:paraId="38F134FC" w14:textId="77777777" w:rsidR="00873EB8" w:rsidRPr="008525BD" w:rsidRDefault="000476C3">
      <w:pPr>
        <w:spacing w:before="227"/>
        <w:ind w:left="1738" w:right="1720"/>
        <w:jc w:val="center"/>
        <w:rPr>
          <w:rFonts w:ascii="Times New Roman" w:hAnsi="Times New Roman" w:cs="Times New Roman"/>
          <w:sz w:val="40"/>
          <w:szCs w:val="40"/>
        </w:rPr>
      </w:pPr>
      <w:r w:rsidRPr="008525BD">
        <w:rPr>
          <w:rFonts w:ascii="Times New Roman" w:hAnsi="Times New Roman" w:cs="Times New Roman"/>
          <w:color w:val="1F3863"/>
          <w:sz w:val="40"/>
          <w:szCs w:val="40"/>
        </w:rPr>
        <w:t>~</w:t>
      </w:r>
      <w:r w:rsidRPr="008525BD">
        <w:rPr>
          <w:rFonts w:ascii="Times New Roman" w:hAnsi="Times New Roman" w:cs="Times New Roman"/>
          <w:color w:val="1F3863"/>
          <w:spacing w:val="-30"/>
          <w:sz w:val="40"/>
          <w:szCs w:val="40"/>
        </w:rPr>
        <w:t xml:space="preserve"> </w:t>
      </w:r>
      <w:r w:rsidRPr="008525BD">
        <w:rPr>
          <w:rFonts w:ascii="Times New Roman" w:hAnsi="Times New Roman" w:cs="Times New Roman"/>
          <w:color w:val="1F3863"/>
          <w:sz w:val="40"/>
          <w:szCs w:val="40"/>
        </w:rPr>
        <w:t>AGENDA</w:t>
      </w:r>
      <w:r w:rsidRPr="008525BD">
        <w:rPr>
          <w:rFonts w:ascii="Times New Roman" w:hAnsi="Times New Roman" w:cs="Times New Roman"/>
          <w:color w:val="1F3863"/>
          <w:spacing w:val="-12"/>
          <w:sz w:val="40"/>
          <w:szCs w:val="40"/>
        </w:rPr>
        <w:t xml:space="preserve"> </w:t>
      </w:r>
      <w:r w:rsidRPr="008525BD">
        <w:rPr>
          <w:rFonts w:ascii="Times New Roman" w:hAnsi="Times New Roman" w:cs="Times New Roman"/>
          <w:color w:val="1F3863"/>
          <w:spacing w:val="-10"/>
          <w:sz w:val="40"/>
          <w:szCs w:val="40"/>
        </w:rPr>
        <w:t>~</w:t>
      </w:r>
    </w:p>
    <w:p w14:paraId="188A8A9B" w14:textId="77777777" w:rsidR="00873EB8" w:rsidRDefault="00873EB8">
      <w:pPr>
        <w:pStyle w:val="BodyText"/>
        <w:spacing w:before="9"/>
        <w:rPr>
          <w:rFonts w:ascii="Times New Roman"/>
          <w:sz w:val="13"/>
        </w:rPr>
      </w:pPr>
    </w:p>
    <w:p w14:paraId="15F414BC" w14:textId="6FF90EA1" w:rsidR="00873EB8" w:rsidRPr="008525BD" w:rsidRDefault="000B3643">
      <w:pPr>
        <w:pStyle w:val="BodyText"/>
        <w:spacing w:before="44"/>
        <w:ind w:left="120"/>
      </w:pPr>
      <w:r>
        <w:t>Tuesday</w:t>
      </w:r>
      <w:r w:rsidR="000476C3" w:rsidRPr="008525BD">
        <w:t>,</w:t>
      </w:r>
      <w:r w:rsidR="000476C3" w:rsidRPr="008525BD">
        <w:rPr>
          <w:spacing w:val="-4"/>
        </w:rPr>
        <w:t xml:space="preserve"> </w:t>
      </w:r>
      <w:r>
        <w:rPr>
          <w:spacing w:val="-4"/>
        </w:rPr>
        <w:t>March 19</w:t>
      </w:r>
      <w:r w:rsidR="000476C3" w:rsidRPr="008525BD">
        <w:t>,</w:t>
      </w:r>
      <w:r w:rsidR="000476C3" w:rsidRPr="008525BD">
        <w:rPr>
          <w:spacing w:val="-4"/>
        </w:rPr>
        <w:t xml:space="preserve"> 202</w:t>
      </w:r>
      <w:r>
        <w:rPr>
          <w:spacing w:val="-4"/>
        </w:rPr>
        <w:t>4</w:t>
      </w:r>
    </w:p>
    <w:p w14:paraId="4FCC1B28" w14:textId="66949A66" w:rsidR="00873EB8" w:rsidRPr="008525BD" w:rsidRDefault="000B3643">
      <w:pPr>
        <w:pStyle w:val="BodyText"/>
        <w:spacing w:before="2" w:line="341" w:lineRule="exact"/>
        <w:ind w:left="119"/>
      </w:pPr>
      <w:r>
        <w:t>9:00</w:t>
      </w:r>
      <w:r w:rsidR="000476C3" w:rsidRPr="008525BD">
        <w:rPr>
          <w:spacing w:val="-4"/>
        </w:rPr>
        <w:t xml:space="preserve"> </w:t>
      </w:r>
      <w:r>
        <w:rPr>
          <w:spacing w:val="-4"/>
        </w:rPr>
        <w:t>a.m.</w:t>
      </w:r>
      <w:r w:rsidR="000476C3" w:rsidRPr="008525BD">
        <w:rPr>
          <w:spacing w:val="-3"/>
        </w:rPr>
        <w:t xml:space="preserve"> </w:t>
      </w:r>
      <w:r w:rsidR="000476C3" w:rsidRPr="008525BD">
        <w:t>to</w:t>
      </w:r>
      <w:r w:rsidR="000476C3" w:rsidRPr="008525BD">
        <w:rPr>
          <w:spacing w:val="-4"/>
        </w:rPr>
        <w:t xml:space="preserve"> </w:t>
      </w:r>
      <w:r>
        <w:rPr>
          <w:spacing w:val="-4"/>
        </w:rPr>
        <w:t xml:space="preserve">10:00 </w:t>
      </w:r>
      <w:r w:rsidR="00D01857">
        <w:rPr>
          <w:spacing w:val="-4"/>
        </w:rPr>
        <w:t>a.m.</w:t>
      </w:r>
    </w:p>
    <w:p w14:paraId="643AA379" w14:textId="4F4DF306" w:rsidR="00873EB8" w:rsidRPr="008525BD" w:rsidRDefault="000B3643">
      <w:pPr>
        <w:pStyle w:val="BodyText"/>
        <w:spacing w:line="341" w:lineRule="exact"/>
        <w:ind w:left="119"/>
      </w:pPr>
      <w:r>
        <w:t>MAR 402 or TEAMS</w:t>
      </w:r>
    </w:p>
    <w:p w14:paraId="6E017FB4" w14:textId="4A8D03A4" w:rsidR="009C1D01" w:rsidRDefault="009C1D01"/>
    <w:p w14:paraId="1ED1901C" w14:textId="68923A5E" w:rsidR="009C1D01" w:rsidRDefault="009C1D01"/>
    <w:tbl>
      <w:tblPr>
        <w:tblStyle w:val="TableGrid"/>
        <w:tblpPr w:leftFromText="187" w:rightFromText="187" w:vertAnchor="text" w:horzAnchor="margin" w:tblpXSpec="center" w:tblpY="1"/>
        <w:tblW w:w="10800" w:type="dxa"/>
        <w:tblLayout w:type="fixed"/>
        <w:tblLook w:val="04A0" w:firstRow="1" w:lastRow="0" w:firstColumn="1" w:lastColumn="0" w:noHBand="0" w:noVBand="1"/>
      </w:tblPr>
      <w:tblGrid>
        <w:gridCol w:w="895"/>
        <w:gridCol w:w="6395"/>
        <w:gridCol w:w="3510"/>
      </w:tblGrid>
      <w:tr w:rsidR="007F5163" w:rsidRPr="00153DB1" w14:paraId="1729EFA0" w14:textId="77777777" w:rsidTr="007F5163">
        <w:trPr>
          <w:trHeight w:val="720"/>
        </w:trPr>
        <w:tc>
          <w:tcPr>
            <w:tcW w:w="895" w:type="dxa"/>
            <w:vAlign w:val="center"/>
          </w:tcPr>
          <w:p w14:paraId="5DCD63A3" w14:textId="77777777" w:rsidR="007F5163" w:rsidRPr="00153DB1" w:rsidRDefault="007F5163" w:rsidP="007F5163">
            <w:pPr>
              <w:pStyle w:val="ListParagraph"/>
              <w:numPr>
                <w:ilvl w:val="0"/>
                <w:numId w:val="5"/>
              </w:numPr>
              <w:contextualSpacing/>
            </w:pPr>
          </w:p>
        </w:tc>
        <w:tc>
          <w:tcPr>
            <w:tcW w:w="6395" w:type="dxa"/>
            <w:vAlign w:val="center"/>
          </w:tcPr>
          <w:p w14:paraId="2B744673" w14:textId="4642DA41" w:rsidR="007F5163" w:rsidRDefault="00D01857" w:rsidP="007F5163">
            <w:r>
              <w:t>Introductions</w:t>
            </w:r>
          </w:p>
        </w:tc>
        <w:tc>
          <w:tcPr>
            <w:tcW w:w="3510" w:type="dxa"/>
            <w:vAlign w:val="center"/>
          </w:tcPr>
          <w:p w14:paraId="26BF6246" w14:textId="37516994" w:rsidR="007F5163" w:rsidRDefault="00D01857" w:rsidP="007F5163">
            <w:r>
              <w:t>Dr. Tolley</w:t>
            </w:r>
          </w:p>
        </w:tc>
      </w:tr>
      <w:tr w:rsidR="007F5163" w:rsidRPr="00153DB1" w14:paraId="1AF288EA" w14:textId="77777777" w:rsidTr="007F5163">
        <w:trPr>
          <w:trHeight w:val="720"/>
        </w:trPr>
        <w:tc>
          <w:tcPr>
            <w:tcW w:w="895" w:type="dxa"/>
            <w:vAlign w:val="center"/>
          </w:tcPr>
          <w:p w14:paraId="3EDA7895" w14:textId="77777777" w:rsidR="007F5163" w:rsidRPr="00153DB1" w:rsidRDefault="007F5163" w:rsidP="007F5163">
            <w:pPr>
              <w:pStyle w:val="ListParagraph"/>
              <w:numPr>
                <w:ilvl w:val="0"/>
                <w:numId w:val="5"/>
              </w:numPr>
              <w:contextualSpacing/>
            </w:pPr>
          </w:p>
        </w:tc>
        <w:tc>
          <w:tcPr>
            <w:tcW w:w="6395" w:type="dxa"/>
            <w:vAlign w:val="center"/>
          </w:tcPr>
          <w:p w14:paraId="5E50D374" w14:textId="227A69A0" w:rsidR="007F5163" w:rsidRDefault="00D01857" w:rsidP="007F5163">
            <w:r>
              <w:t>Charge to the committee</w:t>
            </w:r>
          </w:p>
        </w:tc>
        <w:tc>
          <w:tcPr>
            <w:tcW w:w="3510" w:type="dxa"/>
            <w:vAlign w:val="center"/>
          </w:tcPr>
          <w:p w14:paraId="5DCCF57C" w14:textId="63D530DC" w:rsidR="007F5163" w:rsidRDefault="00D01857" w:rsidP="007F5163">
            <w:r>
              <w:t>Provost Rieger</w:t>
            </w:r>
          </w:p>
        </w:tc>
      </w:tr>
      <w:tr w:rsidR="007F5163" w:rsidRPr="00153DB1" w14:paraId="06FEF945" w14:textId="77777777" w:rsidTr="007F5163">
        <w:trPr>
          <w:trHeight w:val="720"/>
        </w:trPr>
        <w:tc>
          <w:tcPr>
            <w:tcW w:w="895" w:type="dxa"/>
            <w:vAlign w:val="center"/>
          </w:tcPr>
          <w:p w14:paraId="657B3DF1" w14:textId="77777777" w:rsidR="007F5163" w:rsidRPr="00153DB1" w:rsidRDefault="007F5163" w:rsidP="007F5163">
            <w:pPr>
              <w:pStyle w:val="ListParagraph"/>
              <w:numPr>
                <w:ilvl w:val="0"/>
                <w:numId w:val="5"/>
              </w:numPr>
              <w:contextualSpacing/>
            </w:pPr>
          </w:p>
        </w:tc>
        <w:tc>
          <w:tcPr>
            <w:tcW w:w="6395" w:type="dxa"/>
            <w:vAlign w:val="center"/>
          </w:tcPr>
          <w:p w14:paraId="44042496" w14:textId="204A5C91" w:rsidR="007F5163" w:rsidRDefault="00D01857" w:rsidP="007F5163">
            <w:r>
              <w:t>Review 1</w:t>
            </w:r>
            <w:r w:rsidRPr="00D01857">
              <w:rPr>
                <w:vertAlign w:val="superscript"/>
              </w:rPr>
              <w:t>st</w:t>
            </w:r>
            <w:r>
              <w:t xml:space="preserve"> &amp; 2</w:t>
            </w:r>
            <w:r w:rsidRPr="00D01857">
              <w:rPr>
                <w:vertAlign w:val="superscript"/>
              </w:rPr>
              <w:t>nd</w:t>
            </w:r>
            <w:r>
              <w:t xml:space="preserve"> round interview questions for HR approval</w:t>
            </w:r>
          </w:p>
        </w:tc>
        <w:tc>
          <w:tcPr>
            <w:tcW w:w="3510" w:type="dxa"/>
            <w:vAlign w:val="center"/>
          </w:tcPr>
          <w:p w14:paraId="6DFC66C1" w14:textId="5FCDD8A7" w:rsidR="007F5163" w:rsidRDefault="007F5163" w:rsidP="007F5163"/>
        </w:tc>
      </w:tr>
      <w:tr w:rsidR="007F5163" w:rsidRPr="00153DB1" w14:paraId="1E55CADE" w14:textId="77777777" w:rsidTr="007F5163">
        <w:trPr>
          <w:trHeight w:val="720"/>
        </w:trPr>
        <w:tc>
          <w:tcPr>
            <w:tcW w:w="895" w:type="dxa"/>
            <w:vAlign w:val="center"/>
          </w:tcPr>
          <w:p w14:paraId="7EAD88FB" w14:textId="77777777" w:rsidR="007F5163" w:rsidRPr="00153DB1" w:rsidRDefault="007F5163" w:rsidP="007F5163">
            <w:pPr>
              <w:pStyle w:val="ListParagraph"/>
              <w:numPr>
                <w:ilvl w:val="0"/>
                <w:numId w:val="5"/>
              </w:numPr>
              <w:contextualSpacing/>
            </w:pPr>
          </w:p>
        </w:tc>
        <w:tc>
          <w:tcPr>
            <w:tcW w:w="6395" w:type="dxa"/>
            <w:vAlign w:val="center"/>
          </w:tcPr>
          <w:p w14:paraId="626CF8DF" w14:textId="5F3EB0A9" w:rsidR="007F5163" w:rsidRDefault="00E226E6" w:rsidP="007F5163">
            <w:r>
              <w:t>Committee business</w:t>
            </w:r>
          </w:p>
        </w:tc>
        <w:tc>
          <w:tcPr>
            <w:tcW w:w="3510" w:type="dxa"/>
            <w:vAlign w:val="center"/>
          </w:tcPr>
          <w:p w14:paraId="09946E3D" w14:textId="030C361D" w:rsidR="007F5163" w:rsidRDefault="007F5163" w:rsidP="007F5163"/>
        </w:tc>
      </w:tr>
      <w:tr w:rsidR="007F5163" w:rsidRPr="00153DB1" w14:paraId="42BEA51F" w14:textId="77777777" w:rsidTr="007F5163">
        <w:trPr>
          <w:trHeight w:val="720"/>
        </w:trPr>
        <w:tc>
          <w:tcPr>
            <w:tcW w:w="895" w:type="dxa"/>
            <w:vAlign w:val="center"/>
          </w:tcPr>
          <w:p w14:paraId="5C545CAC" w14:textId="77777777" w:rsidR="007F5163" w:rsidRPr="00153DB1" w:rsidRDefault="007F5163" w:rsidP="007F5163">
            <w:pPr>
              <w:pStyle w:val="ListParagraph"/>
              <w:numPr>
                <w:ilvl w:val="0"/>
                <w:numId w:val="5"/>
              </w:numPr>
              <w:contextualSpacing/>
            </w:pPr>
          </w:p>
        </w:tc>
        <w:tc>
          <w:tcPr>
            <w:tcW w:w="6395" w:type="dxa"/>
            <w:vAlign w:val="center"/>
          </w:tcPr>
          <w:p w14:paraId="2B740AE7" w14:textId="77777777" w:rsidR="007F5163" w:rsidRDefault="007F5163" w:rsidP="007F5163">
            <w:r w:rsidRPr="00C73EAB">
              <w:t>Additional Topics / Open Discussion</w:t>
            </w:r>
          </w:p>
        </w:tc>
        <w:tc>
          <w:tcPr>
            <w:tcW w:w="3510" w:type="dxa"/>
            <w:vAlign w:val="center"/>
          </w:tcPr>
          <w:p w14:paraId="1DD30049" w14:textId="0BACC816" w:rsidR="007F5163" w:rsidRDefault="007F5163" w:rsidP="007F5163"/>
        </w:tc>
      </w:tr>
    </w:tbl>
    <w:p w14:paraId="6A8BB49D" w14:textId="2CF10681" w:rsidR="009C1D01" w:rsidRDefault="009C1D01"/>
    <w:sectPr w:rsidR="009C1D01">
      <w:type w:val="continuous"/>
      <w:pgSz w:w="12240" w:h="15840"/>
      <w:pgMar w:top="640" w:right="134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528CD"/>
    <w:multiLevelType w:val="hybridMultilevel"/>
    <w:tmpl w:val="8C18F4A4"/>
    <w:lvl w:ilvl="0" w:tplc="B044AE48">
      <w:start w:val="1"/>
      <w:numFmt w:val="upperLetter"/>
      <w:lvlText w:val="%1."/>
      <w:lvlJc w:val="left"/>
      <w:pPr>
        <w:ind w:left="4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8" w:hanging="360"/>
      </w:pPr>
    </w:lvl>
    <w:lvl w:ilvl="2" w:tplc="0409001B" w:tentative="1">
      <w:start w:val="1"/>
      <w:numFmt w:val="lowerRoman"/>
      <w:lvlText w:val="%3."/>
      <w:lvlJc w:val="right"/>
      <w:pPr>
        <w:ind w:left="1908" w:hanging="180"/>
      </w:pPr>
    </w:lvl>
    <w:lvl w:ilvl="3" w:tplc="0409000F" w:tentative="1">
      <w:start w:val="1"/>
      <w:numFmt w:val="decimal"/>
      <w:lvlText w:val="%4."/>
      <w:lvlJc w:val="left"/>
      <w:pPr>
        <w:ind w:left="2628" w:hanging="360"/>
      </w:pPr>
    </w:lvl>
    <w:lvl w:ilvl="4" w:tplc="04090019" w:tentative="1">
      <w:start w:val="1"/>
      <w:numFmt w:val="lowerLetter"/>
      <w:lvlText w:val="%5."/>
      <w:lvlJc w:val="left"/>
      <w:pPr>
        <w:ind w:left="3348" w:hanging="360"/>
      </w:pPr>
    </w:lvl>
    <w:lvl w:ilvl="5" w:tplc="0409001B" w:tentative="1">
      <w:start w:val="1"/>
      <w:numFmt w:val="lowerRoman"/>
      <w:lvlText w:val="%6."/>
      <w:lvlJc w:val="right"/>
      <w:pPr>
        <w:ind w:left="4068" w:hanging="180"/>
      </w:pPr>
    </w:lvl>
    <w:lvl w:ilvl="6" w:tplc="0409000F" w:tentative="1">
      <w:start w:val="1"/>
      <w:numFmt w:val="decimal"/>
      <w:lvlText w:val="%7."/>
      <w:lvlJc w:val="left"/>
      <w:pPr>
        <w:ind w:left="4788" w:hanging="360"/>
      </w:pPr>
    </w:lvl>
    <w:lvl w:ilvl="7" w:tplc="04090019" w:tentative="1">
      <w:start w:val="1"/>
      <w:numFmt w:val="lowerLetter"/>
      <w:lvlText w:val="%8."/>
      <w:lvlJc w:val="left"/>
      <w:pPr>
        <w:ind w:left="5508" w:hanging="360"/>
      </w:pPr>
    </w:lvl>
    <w:lvl w:ilvl="8" w:tplc="04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1" w15:restartNumberingAfterBreak="0">
    <w:nsid w:val="4B985A1A"/>
    <w:multiLevelType w:val="hybridMultilevel"/>
    <w:tmpl w:val="CB1A2246"/>
    <w:lvl w:ilvl="0" w:tplc="04090001">
      <w:start w:val="1"/>
      <w:numFmt w:val="bullet"/>
      <w:lvlText w:val=""/>
      <w:lvlJc w:val="left"/>
      <w:pPr>
        <w:ind w:left="8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2" w15:restartNumberingAfterBreak="0">
    <w:nsid w:val="66B27B13"/>
    <w:multiLevelType w:val="hybridMultilevel"/>
    <w:tmpl w:val="B0CAD7F8"/>
    <w:lvl w:ilvl="0" w:tplc="04090015">
      <w:start w:val="1"/>
      <w:numFmt w:val="upperLetter"/>
      <w:lvlText w:val="%1."/>
      <w:lvlJc w:val="left"/>
      <w:pPr>
        <w:ind w:left="895" w:hanging="360"/>
      </w:pPr>
    </w:lvl>
    <w:lvl w:ilvl="1" w:tplc="04090019" w:tentative="1">
      <w:start w:val="1"/>
      <w:numFmt w:val="lowerLetter"/>
      <w:lvlText w:val="%2."/>
      <w:lvlJc w:val="left"/>
      <w:pPr>
        <w:ind w:left="1615" w:hanging="360"/>
      </w:pPr>
    </w:lvl>
    <w:lvl w:ilvl="2" w:tplc="0409001B" w:tentative="1">
      <w:start w:val="1"/>
      <w:numFmt w:val="lowerRoman"/>
      <w:lvlText w:val="%3."/>
      <w:lvlJc w:val="right"/>
      <w:pPr>
        <w:ind w:left="2335" w:hanging="180"/>
      </w:pPr>
    </w:lvl>
    <w:lvl w:ilvl="3" w:tplc="0409000F" w:tentative="1">
      <w:start w:val="1"/>
      <w:numFmt w:val="decimal"/>
      <w:lvlText w:val="%4."/>
      <w:lvlJc w:val="left"/>
      <w:pPr>
        <w:ind w:left="3055" w:hanging="360"/>
      </w:pPr>
    </w:lvl>
    <w:lvl w:ilvl="4" w:tplc="04090019" w:tentative="1">
      <w:start w:val="1"/>
      <w:numFmt w:val="lowerLetter"/>
      <w:lvlText w:val="%5."/>
      <w:lvlJc w:val="left"/>
      <w:pPr>
        <w:ind w:left="3775" w:hanging="360"/>
      </w:pPr>
    </w:lvl>
    <w:lvl w:ilvl="5" w:tplc="0409001B" w:tentative="1">
      <w:start w:val="1"/>
      <w:numFmt w:val="lowerRoman"/>
      <w:lvlText w:val="%6."/>
      <w:lvlJc w:val="right"/>
      <w:pPr>
        <w:ind w:left="4495" w:hanging="180"/>
      </w:pPr>
    </w:lvl>
    <w:lvl w:ilvl="6" w:tplc="0409000F" w:tentative="1">
      <w:start w:val="1"/>
      <w:numFmt w:val="decimal"/>
      <w:lvlText w:val="%7."/>
      <w:lvlJc w:val="left"/>
      <w:pPr>
        <w:ind w:left="5215" w:hanging="360"/>
      </w:pPr>
    </w:lvl>
    <w:lvl w:ilvl="7" w:tplc="04090019" w:tentative="1">
      <w:start w:val="1"/>
      <w:numFmt w:val="lowerLetter"/>
      <w:lvlText w:val="%8."/>
      <w:lvlJc w:val="left"/>
      <w:pPr>
        <w:ind w:left="5935" w:hanging="360"/>
      </w:pPr>
    </w:lvl>
    <w:lvl w:ilvl="8" w:tplc="0409001B" w:tentative="1">
      <w:start w:val="1"/>
      <w:numFmt w:val="lowerRoman"/>
      <w:lvlText w:val="%9."/>
      <w:lvlJc w:val="right"/>
      <w:pPr>
        <w:ind w:left="6655" w:hanging="180"/>
      </w:pPr>
    </w:lvl>
  </w:abstractNum>
  <w:abstractNum w:abstractNumId="3" w15:restartNumberingAfterBreak="0">
    <w:nsid w:val="694E155F"/>
    <w:multiLevelType w:val="hybridMultilevel"/>
    <w:tmpl w:val="3322113C"/>
    <w:lvl w:ilvl="0" w:tplc="04090015">
      <w:start w:val="1"/>
      <w:numFmt w:val="upperLetter"/>
      <w:lvlText w:val="%1."/>
      <w:lvlJc w:val="left"/>
      <w:pPr>
        <w:ind w:left="895" w:hanging="360"/>
      </w:pPr>
    </w:lvl>
    <w:lvl w:ilvl="1" w:tplc="04090019" w:tentative="1">
      <w:start w:val="1"/>
      <w:numFmt w:val="lowerLetter"/>
      <w:lvlText w:val="%2."/>
      <w:lvlJc w:val="left"/>
      <w:pPr>
        <w:ind w:left="1615" w:hanging="360"/>
      </w:pPr>
    </w:lvl>
    <w:lvl w:ilvl="2" w:tplc="0409001B" w:tentative="1">
      <w:start w:val="1"/>
      <w:numFmt w:val="lowerRoman"/>
      <w:lvlText w:val="%3."/>
      <w:lvlJc w:val="right"/>
      <w:pPr>
        <w:ind w:left="2335" w:hanging="180"/>
      </w:pPr>
    </w:lvl>
    <w:lvl w:ilvl="3" w:tplc="0409000F" w:tentative="1">
      <w:start w:val="1"/>
      <w:numFmt w:val="decimal"/>
      <w:lvlText w:val="%4."/>
      <w:lvlJc w:val="left"/>
      <w:pPr>
        <w:ind w:left="3055" w:hanging="360"/>
      </w:pPr>
    </w:lvl>
    <w:lvl w:ilvl="4" w:tplc="04090019" w:tentative="1">
      <w:start w:val="1"/>
      <w:numFmt w:val="lowerLetter"/>
      <w:lvlText w:val="%5."/>
      <w:lvlJc w:val="left"/>
      <w:pPr>
        <w:ind w:left="3775" w:hanging="360"/>
      </w:pPr>
    </w:lvl>
    <w:lvl w:ilvl="5" w:tplc="0409001B" w:tentative="1">
      <w:start w:val="1"/>
      <w:numFmt w:val="lowerRoman"/>
      <w:lvlText w:val="%6."/>
      <w:lvlJc w:val="right"/>
      <w:pPr>
        <w:ind w:left="4495" w:hanging="180"/>
      </w:pPr>
    </w:lvl>
    <w:lvl w:ilvl="6" w:tplc="0409000F" w:tentative="1">
      <w:start w:val="1"/>
      <w:numFmt w:val="decimal"/>
      <w:lvlText w:val="%7."/>
      <w:lvlJc w:val="left"/>
      <w:pPr>
        <w:ind w:left="5215" w:hanging="360"/>
      </w:pPr>
    </w:lvl>
    <w:lvl w:ilvl="7" w:tplc="04090019" w:tentative="1">
      <w:start w:val="1"/>
      <w:numFmt w:val="lowerLetter"/>
      <w:lvlText w:val="%8."/>
      <w:lvlJc w:val="left"/>
      <w:pPr>
        <w:ind w:left="5935" w:hanging="360"/>
      </w:pPr>
    </w:lvl>
    <w:lvl w:ilvl="8" w:tplc="0409001B" w:tentative="1">
      <w:start w:val="1"/>
      <w:numFmt w:val="lowerRoman"/>
      <w:lvlText w:val="%9."/>
      <w:lvlJc w:val="right"/>
      <w:pPr>
        <w:ind w:left="6655" w:hanging="180"/>
      </w:pPr>
    </w:lvl>
  </w:abstractNum>
  <w:abstractNum w:abstractNumId="4" w15:restartNumberingAfterBreak="0">
    <w:nsid w:val="69703440"/>
    <w:multiLevelType w:val="hybridMultilevel"/>
    <w:tmpl w:val="91864C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1762654">
    <w:abstractNumId w:val="3"/>
  </w:num>
  <w:num w:numId="2" w16cid:durableId="1070152435">
    <w:abstractNumId w:val="2"/>
  </w:num>
  <w:num w:numId="3" w16cid:durableId="1901360701">
    <w:abstractNumId w:val="1"/>
  </w:num>
  <w:num w:numId="4" w16cid:durableId="1992056116">
    <w:abstractNumId w:val="0"/>
  </w:num>
  <w:num w:numId="5" w16cid:durableId="3540076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MzU2NDGzNLawNDBT0lEKTi0uzszPAykwMaoFAOYld6EtAAAA"/>
  </w:docVars>
  <w:rsids>
    <w:rsidRoot w:val="00873EB8"/>
    <w:rsid w:val="000236C0"/>
    <w:rsid w:val="000476C3"/>
    <w:rsid w:val="00085966"/>
    <w:rsid w:val="0009438F"/>
    <w:rsid w:val="000B327D"/>
    <w:rsid w:val="000B3643"/>
    <w:rsid w:val="000B6E9C"/>
    <w:rsid w:val="000C5E71"/>
    <w:rsid w:val="00127C4C"/>
    <w:rsid w:val="0013286F"/>
    <w:rsid w:val="001477A7"/>
    <w:rsid w:val="00161B03"/>
    <w:rsid w:val="00192013"/>
    <w:rsid w:val="001C76DB"/>
    <w:rsid w:val="00220094"/>
    <w:rsid w:val="00233F22"/>
    <w:rsid w:val="002928A6"/>
    <w:rsid w:val="002C3A0F"/>
    <w:rsid w:val="002D2BF3"/>
    <w:rsid w:val="002E42BA"/>
    <w:rsid w:val="00310E97"/>
    <w:rsid w:val="00320EB4"/>
    <w:rsid w:val="0033771B"/>
    <w:rsid w:val="00356854"/>
    <w:rsid w:val="003637D8"/>
    <w:rsid w:val="00366E95"/>
    <w:rsid w:val="00394133"/>
    <w:rsid w:val="00406B67"/>
    <w:rsid w:val="0047609C"/>
    <w:rsid w:val="004767F2"/>
    <w:rsid w:val="004C340C"/>
    <w:rsid w:val="004D1F0C"/>
    <w:rsid w:val="00520BC1"/>
    <w:rsid w:val="0054393C"/>
    <w:rsid w:val="005867BE"/>
    <w:rsid w:val="005B17F6"/>
    <w:rsid w:val="00605C36"/>
    <w:rsid w:val="00610574"/>
    <w:rsid w:val="00616204"/>
    <w:rsid w:val="006336EE"/>
    <w:rsid w:val="00695D4A"/>
    <w:rsid w:val="006C4CB5"/>
    <w:rsid w:val="006D5D33"/>
    <w:rsid w:val="00716DD8"/>
    <w:rsid w:val="0078453A"/>
    <w:rsid w:val="00797C0D"/>
    <w:rsid w:val="007F5163"/>
    <w:rsid w:val="007F6F80"/>
    <w:rsid w:val="00850AE3"/>
    <w:rsid w:val="008525BD"/>
    <w:rsid w:val="00866A0D"/>
    <w:rsid w:val="00873EB8"/>
    <w:rsid w:val="008930A6"/>
    <w:rsid w:val="008B1906"/>
    <w:rsid w:val="008F1426"/>
    <w:rsid w:val="009461D3"/>
    <w:rsid w:val="009634D0"/>
    <w:rsid w:val="009723AB"/>
    <w:rsid w:val="00973AD5"/>
    <w:rsid w:val="009C1D01"/>
    <w:rsid w:val="009C23BE"/>
    <w:rsid w:val="009F024E"/>
    <w:rsid w:val="00A237FD"/>
    <w:rsid w:val="00A758FC"/>
    <w:rsid w:val="00A83CB9"/>
    <w:rsid w:val="00AF3588"/>
    <w:rsid w:val="00B03F28"/>
    <w:rsid w:val="00B102E3"/>
    <w:rsid w:val="00B14F74"/>
    <w:rsid w:val="00B17E46"/>
    <w:rsid w:val="00B41C21"/>
    <w:rsid w:val="00BC3FD6"/>
    <w:rsid w:val="00BF3792"/>
    <w:rsid w:val="00C17CE9"/>
    <w:rsid w:val="00C311F0"/>
    <w:rsid w:val="00C745A0"/>
    <w:rsid w:val="00C773EA"/>
    <w:rsid w:val="00C95F6A"/>
    <w:rsid w:val="00CC4478"/>
    <w:rsid w:val="00CC7A62"/>
    <w:rsid w:val="00CD140A"/>
    <w:rsid w:val="00CD2400"/>
    <w:rsid w:val="00D01857"/>
    <w:rsid w:val="00D04EF9"/>
    <w:rsid w:val="00D07D00"/>
    <w:rsid w:val="00D35349"/>
    <w:rsid w:val="00D60A1F"/>
    <w:rsid w:val="00DD3EBF"/>
    <w:rsid w:val="00E226E6"/>
    <w:rsid w:val="00E2333E"/>
    <w:rsid w:val="00E37FFC"/>
    <w:rsid w:val="00F17A7A"/>
    <w:rsid w:val="00F5709E"/>
    <w:rsid w:val="00F706A4"/>
    <w:rsid w:val="00FA1C3A"/>
    <w:rsid w:val="00FD4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DE6E17"/>
  <w15:docId w15:val="{E15F7C26-5C83-443B-AA34-C76A4FFE5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 Light" w:eastAsia="Calibri Light" w:hAnsi="Calibri Light" w:cs="Calibri Ligh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Title">
    <w:name w:val="Title"/>
    <w:basedOn w:val="Normal"/>
    <w:uiPriority w:val="1"/>
    <w:qFormat/>
    <w:pPr>
      <w:spacing w:before="70"/>
      <w:ind w:left="1741" w:right="1720"/>
      <w:jc w:val="center"/>
    </w:pPr>
    <w:rPr>
      <w:rFonts w:ascii="Times New Roman" w:eastAsia="Times New Roman" w:hAnsi="Times New Roman" w:cs="Times New Roman"/>
      <w:sz w:val="58"/>
      <w:szCs w:val="5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7F5163"/>
    <w:pPr>
      <w:widowControl/>
      <w:autoSpaceDE/>
      <w:autoSpaceDN/>
    </w:pPr>
    <w:rPr>
      <w:rFonts w:ascii="Arial" w:hAnsi="Arial" w:cs="Tahoma"/>
      <w:sz w:val="24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</Words>
  <Characters>287</Characters>
  <Application>Microsoft Office Word</Application>
  <DocSecurity>0</DocSecurity>
  <Lines>2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ck, Tracie</dc:creator>
  <cp:lastModifiedBy>Letendre, Kenda</cp:lastModifiedBy>
  <cp:revision>2</cp:revision>
  <cp:lastPrinted>2022-06-27T12:47:00Z</cp:lastPrinted>
  <dcterms:created xsi:type="dcterms:W3CDTF">2024-03-05T18:48:00Z</dcterms:created>
  <dcterms:modified xsi:type="dcterms:W3CDTF">2024-03-05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14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2-04-20T00:00:00Z</vt:filetime>
  </property>
  <property fmtid="{D5CDD505-2E9C-101B-9397-08002B2CF9AE}" pid="5" name="GrammarlyDocumentId">
    <vt:lpwstr>9262e7a9de5ecc79a15b75b9a6fe63982a7220c1551de273cd5f404664ffa6f7</vt:lpwstr>
  </property>
</Properties>
</file>